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25</w:t>
      </w:r>
      <w:r>
        <w:t xml:space="preserve"> </w:t>
      </w:r>
      <w:r>
        <w:t xml:space="preserve">06:21:4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7e1d03e9babc7d5f00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25T06:21:59Z</dcterms:created>
  <dcterms:modified xsi:type="dcterms:W3CDTF">2022-08-25T06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25 06:21:47</vt:lpwstr>
  </property>
</Properties>
</file>